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DF382" w14:textId="291DEF7D" w:rsidR="0088729A" w:rsidRDefault="00A3579E" w:rsidP="00A3579E">
      <w:pPr>
        <w:pStyle w:val="Titel"/>
        <w:rPr>
          <w:b w:val="0"/>
          <w:bCs w:val="0"/>
          <w:shd w:val="clear" w:color="auto" w:fill="FFFFFF"/>
          <w:lang w:val="en-US"/>
        </w:rPr>
      </w:pPr>
      <w:r w:rsidRPr="00A3579E">
        <w:rPr>
          <w:b w:val="0"/>
          <w:bCs w:val="0"/>
          <w:shd w:val="clear" w:color="auto" w:fill="FFFFFF"/>
          <w:lang w:val="en-US"/>
        </w:rPr>
        <w:t>Multilevel Analysis of Group and (Intensive) Longitudinal Data</w:t>
      </w:r>
    </w:p>
    <w:p w14:paraId="13C60494" w14:textId="54F10263" w:rsidR="00092498" w:rsidRPr="00092498" w:rsidRDefault="00A3579E" w:rsidP="002B1FFC">
      <w:pPr>
        <w:pStyle w:val="Kop1"/>
      </w:pPr>
      <w:r w:rsidRPr="002B1FFC">
        <w:rPr>
          <w:rStyle w:val="normaltextrun"/>
        </w:rPr>
        <w:t>General Information</w:t>
      </w:r>
    </w:p>
    <w:p w14:paraId="2549CFF1" w14:textId="260BA8A9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Objective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Participants learn about the basic principles of multilevel analysis and how to perform this analysis (with a special focus on multilevel analysis of experience sampling data).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1AF813B3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1BBB20BA" w14:textId="072E6C29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Type of instruction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Lectures and practical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570DF572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74E340AE" w14:textId="3A187359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urse load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3 full days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5CC796EF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4D354D7E" w14:textId="16C9691C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Lecturer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Dr. Joran Jongerling</w:t>
      </w:r>
      <w:r w:rsidR="002C6344"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(</w:t>
      </w:r>
      <w:hyperlink r:id="rId6" w:history="1">
        <w:r w:rsidR="002C6344" w:rsidRPr="000D458A">
          <w:rPr>
            <w:rStyle w:val="Hyperlink"/>
            <w:rFonts w:ascii="Calibri" w:hAnsi="Calibri" w:cs="Calibri"/>
            <w:sz w:val="22"/>
            <w:szCs w:val="22"/>
            <w:lang w:val="en-US"/>
          </w:rPr>
          <w:t>https://www.tilburguniversity.edu/staff/j-jongerling</w:t>
        </w:r>
      </w:hyperlink>
      <w:r w:rsidR="002C6344">
        <w:rPr>
          <w:rStyle w:val="normaltextrun"/>
          <w:rFonts w:ascii="Calibri" w:hAnsi="Calibri" w:cs="Calibri"/>
          <w:sz w:val="22"/>
          <w:szCs w:val="22"/>
          <w:lang w:val="en-US"/>
        </w:rPr>
        <w:t>)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and Dr. Leonie Vogelsmeier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  <w:r w:rsidR="002C6344">
        <w:rPr>
          <w:rStyle w:val="eop"/>
          <w:rFonts w:ascii="Calibri" w:hAnsi="Calibri" w:cs="Calibri"/>
          <w:sz w:val="22"/>
          <w:szCs w:val="22"/>
          <w:lang w:val="en-US"/>
        </w:rPr>
        <w:t>(</w:t>
      </w:r>
      <w:hyperlink r:id="rId7" w:history="1">
        <w:r w:rsidR="002C6344" w:rsidRPr="000D458A">
          <w:rPr>
            <w:rStyle w:val="Hyperlink"/>
            <w:rFonts w:ascii="Calibri" w:hAnsi="Calibri" w:cs="Calibri"/>
            <w:sz w:val="22"/>
            <w:szCs w:val="22"/>
            <w:lang w:val="en-US"/>
          </w:rPr>
          <w:t>https://www.tilburguniversity.edu/staff/l-v-d-e-vogelsmeier</w:t>
        </w:r>
      </w:hyperlink>
      <w:r w:rsidR="002C6344">
        <w:rPr>
          <w:rStyle w:val="eop"/>
          <w:rFonts w:ascii="Calibri" w:hAnsi="Calibri" w:cs="Calibri"/>
          <w:sz w:val="22"/>
          <w:szCs w:val="22"/>
          <w:lang w:val="en-US"/>
        </w:rPr>
        <w:t>)</w:t>
      </w:r>
    </w:p>
    <w:p w14:paraId="543A7422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10EAC566" w14:textId="6FF63ACB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ntent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: Aim of the workshop is to </w:t>
      </w:r>
      <w:proofErr w:type="gramStart"/>
      <w:r>
        <w:rPr>
          <w:rStyle w:val="normaltextrun"/>
          <w:rFonts w:ascii="Calibri" w:hAnsi="Calibri" w:cs="Calibri"/>
          <w:sz w:val="22"/>
          <w:szCs w:val="22"/>
          <w:lang w:val="en-US"/>
        </w:rPr>
        <w:t>provide an introduction to</w:t>
      </w:r>
      <w:proofErr w:type="gramEnd"/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multilevel analysis on data of units at different levels (e.g., pupils nested within schools, employees nested within teams or organizations, patients nested within doctors, or observations nested in individuals [repeated measures]). Multilevel analysis will be amply illustrated using R, and participants get the opportunity to apply R to assignments and their own data as well. 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30F37EC9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19A39FBE" w14:textId="7002A7FD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Instruction language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English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0DD9A61A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3533ECA7" w14:textId="16E9DD6E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mpulsory reading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We will use open-source material throughout the course</w:t>
      </w:r>
      <w:r w:rsidR="00092498">
        <w:rPr>
          <w:rStyle w:val="normaltextrun"/>
          <w:rFonts w:ascii="Calibri" w:hAnsi="Calibri" w:cs="Calibri"/>
          <w:sz w:val="22"/>
          <w:szCs w:val="22"/>
          <w:lang w:val="en-US"/>
        </w:rPr>
        <w:t>,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including publicly available e-books.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4E61529D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240A9817" w14:textId="71C5DAA1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Required prerequisite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Sound knowledge of regression analysis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73197CB2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649F4F9C" w14:textId="4E328045" w:rsidR="00A3579E" w:rsidRPr="00C50476" w:rsidRDefault="00A3579E" w:rsidP="00C50476">
      <w:pPr>
        <w:rPr>
          <w:rStyle w:val="eop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lang w:val="en-US"/>
        </w:rPr>
        <w:t>Other remarks</w:t>
      </w:r>
      <w:r>
        <w:rPr>
          <w:rStyle w:val="normaltextrun"/>
          <w:rFonts w:ascii="Calibri" w:hAnsi="Calibri" w:cs="Calibri"/>
          <w:lang w:val="en-US"/>
        </w:rPr>
        <w:t xml:space="preserve">: </w:t>
      </w:r>
      <w:r w:rsidR="002B1FFC">
        <w:rPr>
          <w:rStyle w:val="normaltextrun"/>
          <w:rFonts w:ascii="Calibri" w:hAnsi="Calibri" w:cs="Calibri"/>
          <w:lang w:val="en-US"/>
        </w:rPr>
        <w:t>-</w:t>
      </w:r>
      <w:r>
        <w:rPr>
          <w:rStyle w:val="normaltextrun"/>
          <w:rFonts w:ascii="Calibri" w:hAnsi="Calibri" w:cs="Calibri"/>
          <w:lang w:val="en-US"/>
        </w:rPr>
        <w:t>Bring your own laptop</w:t>
      </w:r>
      <w:r w:rsidR="002B1FFC">
        <w:rPr>
          <w:rStyle w:val="eop"/>
          <w:rFonts w:ascii="Calibri" w:hAnsi="Calibri" w:cs="Calibri"/>
          <w:lang w:val="en-US"/>
        </w:rPr>
        <w:t>. -</w:t>
      </w:r>
      <w:r w:rsidR="002B1FFC">
        <w:rPr>
          <w:lang w:val="en-US"/>
        </w:rPr>
        <w:t xml:space="preserve">Before each day, you are asked to do some </w:t>
      </w:r>
      <w:r w:rsidR="00071D1B">
        <w:rPr>
          <w:lang w:val="en-US"/>
        </w:rPr>
        <w:t>recommended/mandatory</w:t>
      </w:r>
      <w:r w:rsidR="002B1FFC">
        <w:rPr>
          <w:lang w:val="en-US"/>
        </w:rPr>
        <w:t xml:space="preserve"> readings</w:t>
      </w:r>
      <w:r w:rsidR="00071D1B">
        <w:rPr>
          <w:lang w:val="en-US"/>
        </w:rPr>
        <w:t xml:space="preserve"> required</w:t>
      </w:r>
      <w:r w:rsidR="002B1FFC">
        <w:rPr>
          <w:lang w:val="en-US"/>
        </w:rPr>
        <w:t xml:space="preserve"> </w:t>
      </w:r>
      <w:r w:rsidR="00071D1B">
        <w:rPr>
          <w:lang w:val="en-US"/>
        </w:rPr>
        <w:t>to</w:t>
      </w:r>
      <w:r w:rsidR="002B1FFC">
        <w:rPr>
          <w:lang w:val="en-US"/>
        </w:rPr>
        <w:t xml:space="preserve"> finish the </w:t>
      </w:r>
      <w:r w:rsidR="00ED05D7">
        <w:rPr>
          <w:lang w:val="en-US"/>
        </w:rPr>
        <w:t xml:space="preserve">assignment in the </w:t>
      </w:r>
      <w:proofErr w:type="spellStart"/>
      <w:r w:rsidR="00ED05D7">
        <w:rPr>
          <w:lang w:val="en-US"/>
        </w:rPr>
        <w:t>practicals</w:t>
      </w:r>
      <w:proofErr w:type="spellEnd"/>
      <w:r w:rsidR="002B1FFC">
        <w:rPr>
          <w:lang w:val="en-US"/>
        </w:rPr>
        <w:t xml:space="preserve"> in time. For details, see Section “</w:t>
      </w:r>
      <w:r w:rsidR="002B1FFC" w:rsidRPr="002B1FFC">
        <w:rPr>
          <w:b/>
          <w:bCs/>
          <w:lang w:val="en-US"/>
        </w:rPr>
        <w:fldChar w:fldCharType="begin"/>
      </w:r>
      <w:r w:rsidR="002B1FFC" w:rsidRPr="002B1FFC">
        <w:rPr>
          <w:b/>
          <w:bCs/>
          <w:lang w:val="en-US"/>
        </w:rPr>
        <w:instrText xml:space="preserve"> REF _Ref104031037 \h </w:instrText>
      </w:r>
      <w:r w:rsidR="002B1FFC">
        <w:rPr>
          <w:b/>
          <w:bCs/>
          <w:lang w:val="en-US"/>
        </w:rPr>
        <w:instrText xml:space="preserve"> \* MERGEFORMAT </w:instrText>
      </w:r>
      <w:r w:rsidR="002B1FFC" w:rsidRPr="002B1FFC">
        <w:rPr>
          <w:b/>
          <w:bCs/>
          <w:lang w:val="en-US"/>
        </w:rPr>
      </w:r>
      <w:r w:rsidR="002B1FFC" w:rsidRPr="002B1FFC">
        <w:rPr>
          <w:b/>
          <w:bCs/>
          <w:lang w:val="en-US"/>
        </w:rPr>
        <w:fldChar w:fldCharType="separate"/>
      </w:r>
      <w:r w:rsidR="002B1FFC" w:rsidRPr="00071D1B">
        <w:rPr>
          <w:rStyle w:val="normaltextrun"/>
          <w:b/>
          <w:bCs/>
          <w:lang w:val="en-US"/>
        </w:rPr>
        <w:t>Reading Material</w:t>
      </w:r>
      <w:r w:rsidR="002B1FFC" w:rsidRPr="002B1FFC">
        <w:rPr>
          <w:b/>
          <w:bCs/>
          <w:lang w:val="en-US"/>
        </w:rPr>
        <w:fldChar w:fldCharType="end"/>
      </w:r>
      <w:r w:rsidR="002B1FFC">
        <w:rPr>
          <w:lang w:val="en-US"/>
        </w:rPr>
        <w:t>”.</w:t>
      </w:r>
    </w:p>
    <w:p w14:paraId="6C771B14" w14:textId="5BAED54A" w:rsidR="00A3579E" w:rsidRPr="002B1FFC" w:rsidRDefault="00A3579E" w:rsidP="002B1FFC">
      <w:pPr>
        <w:pStyle w:val="Kop1"/>
        <w:rPr>
          <w:rStyle w:val="eop"/>
        </w:rPr>
      </w:pPr>
      <w:r w:rsidRPr="002B1FFC">
        <w:rPr>
          <w:rStyle w:val="eop"/>
        </w:rPr>
        <w:t>Course Schedule</w:t>
      </w:r>
    </w:p>
    <w:tbl>
      <w:tblPr>
        <w:tblStyle w:val="Tabelrasterlic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393"/>
        <w:gridCol w:w="5756"/>
      </w:tblGrid>
      <w:tr w:rsidR="00A3579E" w:rsidRPr="00A3579E" w14:paraId="174E00F5" w14:textId="77777777" w:rsidTr="00071D1B">
        <w:tc>
          <w:tcPr>
            <w:tcW w:w="0" w:type="auto"/>
            <w:gridSpan w:val="2"/>
            <w:hideMark/>
          </w:tcPr>
          <w:p w14:paraId="163556C2" w14:textId="7597F8FE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>Day 1</w:t>
            </w:r>
            <w:r w:rsidR="00FE6959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 xml:space="preserve"> </w:t>
            </w:r>
            <w:r w:rsidR="00FE6959" w:rsidRPr="00FE6959">
              <w:rPr>
                <w:rStyle w:val="normaltextrun"/>
                <w:lang w:val="en-US" w:eastAsia="nl-NL"/>
              </w:rPr>
              <w:t>(02-06-2022)</w:t>
            </w:r>
            <w:r w:rsidR="00CE5AD1">
              <w:rPr>
                <w:rStyle w:val="normaltextrun"/>
                <w:lang w:val="en-US" w:eastAsia="nl-NL"/>
              </w:rPr>
              <w:t xml:space="preserve">: Room </w:t>
            </w:r>
            <w:r w:rsidR="00CE5AD1" w:rsidRPr="00CE5AD1">
              <w:rPr>
                <w:rStyle w:val="normaltextrun"/>
                <w:lang w:val="en-US" w:eastAsia="nl-NL"/>
              </w:rPr>
              <w:t>M020</w:t>
            </w:r>
          </w:p>
        </w:tc>
      </w:tr>
      <w:tr w:rsidR="00A3579E" w:rsidRPr="00A3579E" w14:paraId="6BF96741" w14:textId="77777777" w:rsidTr="00071D1B">
        <w:tc>
          <w:tcPr>
            <w:tcW w:w="0" w:type="auto"/>
            <w:hideMark/>
          </w:tcPr>
          <w:p w14:paraId="26877E7D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00 - 09:30</w:t>
            </w:r>
          </w:p>
        </w:tc>
        <w:tc>
          <w:tcPr>
            <w:tcW w:w="0" w:type="auto"/>
            <w:hideMark/>
          </w:tcPr>
          <w:p w14:paraId="370C3FD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Introduction / Logistics</w:t>
            </w:r>
          </w:p>
        </w:tc>
      </w:tr>
      <w:tr w:rsidR="00A3579E" w:rsidRPr="00A3579E" w14:paraId="183084C5" w14:textId="77777777" w:rsidTr="00071D1B">
        <w:tc>
          <w:tcPr>
            <w:tcW w:w="0" w:type="auto"/>
            <w:hideMark/>
          </w:tcPr>
          <w:p w14:paraId="59FB0E2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30 - 11:00</w:t>
            </w:r>
          </w:p>
        </w:tc>
        <w:tc>
          <w:tcPr>
            <w:tcW w:w="0" w:type="auto"/>
            <w:hideMark/>
          </w:tcPr>
          <w:p w14:paraId="0F5A59B7" w14:textId="2A6E2683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1: </w:t>
            </w:r>
            <w:r w:rsidR="00E67332">
              <w:rPr>
                <w:rStyle w:val="normaltextrun"/>
                <w:rFonts w:ascii="Calibri" w:hAnsi="Calibri" w:cs="Calibri"/>
                <w:lang w:val="en-US" w:eastAsia="nl-NL"/>
              </w:rPr>
              <w:t>M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odeling</w:t>
            </w:r>
            <w:proofErr w:type="spellEnd"/>
            <w:r w:rsidR="00E67332">
              <w:rPr>
                <w:rStyle w:val="normaltextrun"/>
                <w:rFonts w:ascii="Calibri" w:hAnsi="Calibri" w:cs="Calibri"/>
              </w:rPr>
              <w:t xml:space="preserve"> 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and</w:t>
            </w:r>
            <w:proofErr w:type="spellEnd"/>
            <w:r w:rsidR="00E67332">
              <w:rPr>
                <w:rStyle w:val="normaltextrun"/>
                <w:rFonts w:ascii="Calibri" w:hAnsi="Calibri" w:cs="Calibri"/>
              </w:rPr>
              <w:t xml:space="preserve"> 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Visualization</w:t>
            </w:r>
            <w:proofErr w:type="spellEnd"/>
          </w:p>
        </w:tc>
      </w:tr>
      <w:tr w:rsidR="00A3579E" w:rsidRPr="00A3579E" w14:paraId="4454072B" w14:textId="77777777" w:rsidTr="00071D1B">
        <w:tc>
          <w:tcPr>
            <w:tcW w:w="0" w:type="auto"/>
            <w:hideMark/>
          </w:tcPr>
          <w:p w14:paraId="1862316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1:00 - 12:30</w:t>
            </w:r>
          </w:p>
        </w:tc>
        <w:tc>
          <w:tcPr>
            <w:tcW w:w="0" w:type="auto"/>
            <w:hideMark/>
          </w:tcPr>
          <w:p w14:paraId="0A0D892C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1</w:t>
            </w:r>
          </w:p>
        </w:tc>
      </w:tr>
      <w:tr w:rsidR="00A3579E" w:rsidRPr="00A3579E" w14:paraId="58F8E4C3" w14:textId="77777777" w:rsidTr="00071D1B">
        <w:tc>
          <w:tcPr>
            <w:tcW w:w="0" w:type="auto"/>
            <w:hideMark/>
          </w:tcPr>
          <w:p w14:paraId="66A3E093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2:30 - 13:30</w:t>
            </w:r>
          </w:p>
        </w:tc>
        <w:tc>
          <w:tcPr>
            <w:tcW w:w="0" w:type="auto"/>
            <w:hideMark/>
          </w:tcPr>
          <w:p w14:paraId="37EB4D15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unch</w:t>
            </w:r>
          </w:p>
        </w:tc>
      </w:tr>
      <w:tr w:rsidR="00A3579E" w:rsidRPr="00A3579E" w14:paraId="1CA9709E" w14:textId="77777777" w:rsidTr="00071D1B">
        <w:tc>
          <w:tcPr>
            <w:tcW w:w="0" w:type="auto"/>
            <w:hideMark/>
          </w:tcPr>
          <w:p w14:paraId="5F6CE747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3:30 - 15:30</w:t>
            </w:r>
          </w:p>
        </w:tc>
        <w:tc>
          <w:tcPr>
            <w:tcW w:w="0" w:type="auto"/>
            <w:hideMark/>
          </w:tcPr>
          <w:p w14:paraId="6FF171D8" w14:textId="299E89CA" w:rsidR="00A3579E" w:rsidRPr="00A3579E" w:rsidRDefault="00A3579E" w:rsidP="00E67332">
            <w:pPr>
              <w:tabs>
                <w:tab w:val="center" w:pos="1678"/>
              </w:tabs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2: </w:t>
            </w:r>
            <w:r w:rsidR="00E67332">
              <w:rPr>
                <w:rStyle w:val="normaltextrun"/>
                <w:rFonts w:ascii="Calibri" w:hAnsi="Calibri" w:cs="Calibri"/>
                <w:lang w:val="en-US" w:eastAsia="nl-NL"/>
              </w:rPr>
              <w:t>D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ependent</w:t>
            </w:r>
            <w:proofErr w:type="spellEnd"/>
            <w:r w:rsidR="00E67332">
              <w:rPr>
                <w:rStyle w:val="normaltextrun"/>
                <w:rFonts w:ascii="Calibri" w:hAnsi="Calibri" w:cs="Calibri"/>
              </w:rPr>
              <w:t xml:space="preserve"> Data</w:t>
            </w:r>
            <w:r w:rsidR="00E67332">
              <w:rPr>
                <w:rStyle w:val="normaltextrun"/>
                <w:rFonts w:ascii="Calibri" w:hAnsi="Calibri" w:cs="Calibri"/>
                <w:lang w:val="en-US" w:eastAsia="nl-NL"/>
              </w:rPr>
              <w:tab/>
            </w:r>
          </w:p>
        </w:tc>
      </w:tr>
      <w:tr w:rsidR="00A3579E" w:rsidRPr="00A3579E" w14:paraId="5851CD3B" w14:textId="77777777" w:rsidTr="00071D1B">
        <w:tc>
          <w:tcPr>
            <w:tcW w:w="0" w:type="auto"/>
            <w:hideMark/>
          </w:tcPr>
          <w:p w14:paraId="2B522EB2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5:30 - 17:00</w:t>
            </w:r>
          </w:p>
        </w:tc>
        <w:tc>
          <w:tcPr>
            <w:tcW w:w="0" w:type="auto"/>
            <w:hideMark/>
          </w:tcPr>
          <w:p w14:paraId="0AD63F9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2</w:t>
            </w:r>
          </w:p>
        </w:tc>
      </w:tr>
      <w:tr w:rsidR="00CE5AD1" w:rsidRPr="00A3579E" w14:paraId="70C62F0C" w14:textId="77777777" w:rsidTr="00071D1B">
        <w:tc>
          <w:tcPr>
            <w:tcW w:w="0" w:type="auto"/>
          </w:tcPr>
          <w:p w14:paraId="3290E946" w14:textId="747C3E07" w:rsidR="00CE5AD1" w:rsidRPr="00A3579E" w:rsidRDefault="00CE5AD1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 xml:space="preserve">17:15 - </w:t>
            </w:r>
          </w:p>
        </w:tc>
        <w:tc>
          <w:tcPr>
            <w:tcW w:w="0" w:type="auto"/>
          </w:tcPr>
          <w:p w14:paraId="7C51FF90" w14:textId="65FD3E71" w:rsidR="00CE5AD1" w:rsidRPr="00A3579E" w:rsidRDefault="00CE5AD1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>Drinks @ Esplanade</w:t>
            </w:r>
          </w:p>
        </w:tc>
      </w:tr>
      <w:tr w:rsidR="00A3579E" w:rsidRPr="00A3579E" w14:paraId="5D2D0A6E" w14:textId="77777777" w:rsidTr="00071D1B">
        <w:tc>
          <w:tcPr>
            <w:tcW w:w="0" w:type="auto"/>
            <w:gridSpan w:val="2"/>
            <w:hideMark/>
          </w:tcPr>
          <w:p w14:paraId="553B40AD" w14:textId="204A8D8C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>Day 2</w:t>
            </w:r>
            <w:r w:rsidR="00FE6959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 xml:space="preserve"> </w:t>
            </w:r>
            <w:r w:rsidR="00FE6959" w:rsidRPr="00FE6959">
              <w:rPr>
                <w:rStyle w:val="normaltextrun"/>
                <w:lang w:val="en-US" w:eastAsia="nl-NL"/>
              </w:rPr>
              <w:t>(0</w:t>
            </w:r>
            <w:r w:rsidR="00FE6959">
              <w:rPr>
                <w:rStyle w:val="normaltextrun"/>
                <w:lang w:val="en-US" w:eastAsia="nl-NL"/>
              </w:rPr>
              <w:t>8</w:t>
            </w:r>
            <w:r w:rsidR="00FE6959" w:rsidRPr="00FE6959">
              <w:rPr>
                <w:rStyle w:val="normaltextrun"/>
                <w:lang w:val="en-US" w:eastAsia="nl-NL"/>
              </w:rPr>
              <w:t>-06-2022)</w:t>
            </w:r>
            <w:r w:rsidR="00CE5AD1" w:rsidRPr="00CE5AD1">
              <w:rPr>
                <w:rStyle w:val="normaltextrun"/>
                <w:lang w:val="en-US" w:eastAsia="nl-NL"/>
              </w:rPr>
              <w:t>: Room M020</w:t>
            </w:r>
          </w:p>
        </w:tc>
      </w:tr>
      <w:tr w:rsidR="00A3579E" w:rsidRPr="00E679CB" w14:paraId="3D3F872D" w14:textId="77777777" w:rsidTr="00071D1B">
        <w:tc>
          <w:tcPr>
            <w:tcW w:w="0" w:type="auto"/>
            <w:hideMark/>
          </w:tcPr>
          <w:p w14:paraId="23F61925" w14:textId="12BFBD5C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00 - 10:</w:t>
            </w:r>
            <w:r w:rsidR="00683BE9">
              <w:rPr>
                <w:rStyle w:val="normaltextrun"/>
                <w:rFonts w:ascii="Calibri" w:hAnsi="Calibri" w:cs="Calibri"/>
                <w:lang w:val="en-US" w:eastAsia="nl-NL"/>
              </w:rPr>
              <w:t>00</w:t>
            </w:r>
          </w:p>
        </w:tc>
        <w:tc>
          <w:tcPr>
            <w:tcW w:w="0" w:type="auto"/>
            <w:hideMark/>
          </w:tcPr>
          <w:p w14:paraId="332F6B98" w14:textId="30B9233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3: </w:t>
            </w:r>
            <w:r w:rsidR="00080019">
              <w:rPr>
                <w:rStyle w:val="normaltextrun"/>
                <w:rFonts w:ascii="Calibri" w:hAnsi="Calibri" w:cs="Calibri"/>
                <w:lang w:val="en-US" w:eastAsia="nl-NL"/>
              </w:rPr>
              <w:t xml:space="preserve">Steps of a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M</w:t>
            </w:r>
            <w:r w:rsidR="00080019">
              <w:rPr>
                <w:rStyle w:val="normaltextrun"/>
                <w:rFonts w:ascii="Calibri" w:hAnsi="Calibri" w:cs="Calibri"/>
                <w:lang w:val="en-US" w:eastAsia="nl-NL"/>
              </w:rPr>
              <w:t xml:space="preserve">ultilevel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A</w:t>
            </w:r>
            <w:r w:rsidR="00080019">
              <w:rPr>
                <w:rStyle w:val="normaltextrun"/>
                <w:rFonts w:ascii="Calibri" w:hAnsi="Calibri" w:cs="Calibri"/>
                <w:lang w:val="en-US" w:eastAsia="nl-NL"/>
              </w:rPr>
              <w:t>nalysis</w:t>
            </w:r>
          </w:p>
        </w:tc>
      </w:tr>
      <w:tr w:rsidR="00A3579E" w:rsidRPr="00A3579E" w14:paraId="1E253729" w14:textId="77777777" w:rsidTr="00071D1B">
        <w:tc>
          <w:tcPr>
            <w:tcW w:w="0" w:type="auto"/>
            <w:hideMark/>
          </w:tcPr>
          <w:p w14:paraId="4931A4D6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lastRenderedPageBreak/>
              <w:t>10:00 - 11:00</w:t>
            </w:r>
          </w:p>
        </w:tc>
        <w:tc>
          <w:tcPr>
            <w:tcW w:w="0" w:type="auto"/>
            <w:hideMark/>
          </w:tcPr>
          <w:p w14:paraId="108D774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3</w:t>
            </w:r>
          </w:p>
        </w:tc>
      </w:tr>
      <w:tr w:rsidR="00A3579E" w:rsidRPr="00E679CB" w14:paraId="67910862" w14:textId="77777777" w:rsidTr="00071D1B">
        <w:tc>
          <w:tcPr>
            <w:tcW w:w="0" w:type="auto"/>
            <w:hideMark/>
          </w:tcPr>
          <w:p w14:paraId="14C1D000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1:00 - 12:00</w:t>
            </w:r>
          </w:p>
        </w:tc>
        <w:tc>
          <w:tcPr>
            <w:tcW w:w="0" w:type="auto"/>
            <w:hideMark/>
          </w:tcPr>
          <w:p w14:paraId="6A555B00" w14:textId="3669CBE7" w:rsidR="00A3579E" w:rsidRPr="00683BE9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ecture 4</w:t>
            </w:r>
            <w:r w:rsidRPr="00683BE9">
              <w:rPr>
                <w:rStyle w:val="normaltextrun"/>
                <w:rFonts w:ascii="Calibri" w:hAnsi="Calibri" w:cs="Calibri"/>
                <w:lang w:val="en-US"/>
              </w:rPr>
              <w:t>:</w:t>
            </w:r>
            <w:r w:rsidR="00080019" w:rsidRPr="00683BE9">
              <w:rPr>
                <w:rStyle w:val="normaltextrun"/>
                <w:rFonts w:ascii="Calibri" w:hAnsi="Calibri" w:cs="Calibri"/>
                <w:lang w:val="en-US"/>
              </w:rPr>
              <w:t xml:space="preserve"> Common Issues</w:t>
            </w:r>
            <w:r w:rsidR="00683BE9" w:rsidRPr="00683BE9">
              <w:rPr>
                <w:rStyle w:val="normaltextrun"/>
                <w:rFonts w:ascii="Calibri" w:hAnsi="Calibri" w:cs="Calibri"/>
                <w:lang w:val="en-US"/>
              </w:rPr>
              <w:t xml:space="preserve"> and T</w:t>
            </w:r>
            <w:r w:rsidR="00683BE9">
              <w:rPr>
                <w:rStyle w:val="normaltextrun"/>
                <w:rFonts w:ascii="Calibri" w:hAnsi="Calibri" w:cs="Calibri"/>
                <w:lang w:val="en-US"/>
              </w:rPr>
              <w:t>hree-level Models</w:t>
            </w:r>
          </w:p>
        </w:tc>
      </w:tr>
      <w:tr w:rsidR="00A3579E" w:rsidRPr="00A3579E" w14:paraId="7B9EA529" w14:textId="77777777" w:rsidTr="00071D1B">
        <w:tc>
          <w:tcPr>
            <w:tcW w:w="0" w:type="auto"/>
            <w:hideMark/>
          </w:tcPr>
          <w:p w14:paraId="41FB7B55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2:00 - 13:00</w:t>
            </w:r>
          </w:p>
        </w:tc>
        <w:tc>
          <w:tcPr>
            <w:tcW w:w="0" w:type="auto"/>
            <w:hideMark/>
          </w:tcPr>
          <w:p w14:paraId="67B73CA6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unch</w:t>
            </w:r>
          </w:p>
        </w:tc>
      </w:tr>
      <w:tr w:rsidR="00A3579E" w:rsidRPr="00A3579E" w14:paraId="3AFB7645" w14:textId="77777777" w:rsidTr="00071D1B">
        <w:tc>
          <w:tcPr>
            <w:tcW w:w="0" w:type="auto"/>
            <w:hideMark/>
          </w:tcPr>
          <w:p w14:paraId="10331593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3:00 - 14:00</w:t>
            </w:r>
          </w:p>
        </w:tc>
        <w:tc>
          <w:tcPr>
            <w:tcW w:w="0" w:type="auto"/>
            <w:hideMark/>
          </w:tcPr>
          <w:p w14:paraId="12CF6FAA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4</w:t>
            </w:r>
          </w:p>
        </w:tc>
      </w:tr>
      <w:tr w:rsidR="00A3579E" w:rsidRPr="00E679CB" w14:paraId="4413F1CE" w14:textId="77777777" w:rsidTr="00071D1B">
        <w:tc>
          <w:tcPr>
            <w:tcW w:w="0" w:type="auto"/>
            <w:hideMark/>
          </w:tcPr>
          <w:p w14:paraId="5BF500AB" w14:textId="53481D84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4:00 - 15:</w:t>
            </w:r>
            <w:r w:rsidR="000843D6">
              <w:rPr>
                <w:rStyle w:val="normaltextrun"/>
                <w:rFonts w:ascii="Calibri" w:hAnsi="Calibri" w:cs="Calibri"/>
                <w:lang w:val="en-US" w:eastAsia="nl-NL"/>
              </w:rPr>
              <w:t>30</w:t>
            </w:r>
          </w:p>
        </w:tc>
        <w:tc>
          <w:tcPr>
            <w:tcW w:w="0" w:type="auto"/>
            <w:hideMark/>
          </w:tcPr>
          <w:p w14:paraId="61278486" w14:textId="2DFCAC5C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5: </w:t>
            </w:r>
            <w:r w:rsidR="00683BE9" w:rsidRPr="00683BE9">
              <w:rPr>
                <w:rStyle w:val="normaltextrun"/>
                <w:rFonts w:ascii="Calibri" w:hAnsi="Calibri" w:cs="Calibri"/>
                <w:lang w:val="en-US" w:eastAsia="nl-NL"/>
              </w:rPr>
              <w:t xml:space="preserve">Cross-Nested Data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and Non-Normal Data</w:t>
            </w:r>
          </w:p>
        </w:tc>
      </w:tr>
      <w:tr w:rsidR="00A3579E" w:rsidRPr="00A3579E" w14:paraId="43F77990" w14:textId="77777777" w:rsidTr="00071D1B">
        <w:tc>
          <w:tcPr>
            <w:tcW w:w="0" w:type="auto"/>
            <w:hideMark/>
          </w:tcPr>
          <w:p w14:paraId="4C303F9B" w14:textId="111BE91F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5:</w:t>
            </w:r>
            <w:r w:rsidR="000843D6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 - 1</w:t>
            </w:r>
            <w:r w:rsidR="00683BE9">
              <w:rPr>
                <w:rStyle w:val="normaltextrun"/>
                <w:rFonts w:ascii="Calibri" w:hAnsi="Calibri" w:cs="Calibri"/>
                <w:lang w:val="en-US" w:eastAsia="nl-NL"/>
              </w:rPr>
              <w:t>7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00</w:t>
            </w:r>
          </w:p>
        </w:tc>
        <w:tc>
          <w:tcPr>
            <w:tcW w:w="0" w:type="auto"/>
            <w:hideMark/>
          </w:tcPr>
          <w:p w14:paraId="7204F9FE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5</w:t>
            </w:r>
          </w:p>
        </w:tc>
      </w:tr>
      <w:tr w:rsidR="00A3579E" w:rsidRPr="00A3579E" w14:paraId="17ACC3D1" w14:textId="77777777" w:rsidTr="00071D1B">
        <w:tc>
          <w:tcPr>
            <w:tcW w:w="0" w:type="auto"/>
            <w:gridSpan w:val="2"/>
            <w:hideMark/>
          </w:tcPr>
          <w:p w14:paraId="7AFEAFD7" w14:textId="57556F06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>Day 3</w:t>
            </w:r>
            <w:r w:rsidR="00FE6959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 xml:space="preserve"> </w:t>
            </w:r>
            <w:r w:rsidR="00FE6959" w:rsidRPr="00FE6959">
              <w:rPr>
                <w:rStyle w:val="normaltextrun"/>
                <w:lang w:val="en-US" w:eastAsia="nl-NL"/>
              </w:rPr>
              <w:t>(0</w:t>
            </w:r>
            <w:r w:rsidR="00FE6959">
              <w:rPr>
                <w:rStyle w:val="normaltextrun"/>
                <w:lang w:val="en-US" w:eastAsia="nl-NL"/>
              </w:rPr>
              <w:t>9</w:t>
            </w:r>
            <w:r w:rsidR="00FE6959" w:rsidRPr="00FE6959">
              <w:rPr>
                <w:rStyle w:val="normaltextrun"/>
                <w:lang w:val="en-US" w:eastAsia="nl-NL"/>
              </w:rPr>
              <w:t>-06-2022)</w:t>
            </w:r>
            <w:r w:rsidR="00CE5AD1" w:rsidRPr="00CE5AD1">
              <w:rPr>
                <w:rStyle w:val="normaltextrun"/>
                <w:lang w:val="en-US" w:eastAsia="nl-NL"/>
              </w:rPr>
              <w:t>: Room M020</w:t>
            </w:r>
          </w:p>
        </w:tc>
      </w:tr>
      <w:tr w:rsidR="00A3579E" w:rsidRPr="00A3579E" w14:paraId="35F701C2" w14:textId="77777777" w:rsidTr="00071D1B">
        <w:tc>
          <w:tcPr>
            <w:tcW w:w="0" w:type="auto"/>
            <w:hideMark/>
          </w:tcPr>
          <w:p w14:paraId="59E0F461" w14:textId="611813C0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00 - 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0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</w:t>
            </w:r>
          </w:p>
        </w:tc>
        <w:tc>
          <w:tcPr>
            <w:tcW w:w="0" w:type="auto"/>
            <w:hideMark/>
          </w:tcPr>
          <w:p w14:paraId="260C03B5" w14:textId="035D8290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6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: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Longitudinal Data</w:t>
            </w:r>
          </w:p>
        </w:tc>
      </w:tr>
      <w:tr w:rsidR="00A3579E" w:rsidRPr="00A3579E" w14:paraId="2939466C" w14:textId="77777777" w:rsidTr="00071D1B">
        <w:tc>
          <w:tcPr>
            <w:tcW w:w="0" w:type="auto"/>
            <w:hideMark/>
          </w:tcPr>
          <w:p w14:paraId="600B427F" w14:textId="3819BBF3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00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 - 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2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</w:t>
            </w:r>
          </w:p>
        </w:tc>
        <w:tc>
          <w:tcPr>
            <w:tcW w:w="0" w:type="auto"/>
            <w:hideMark/>
          </w:tcPr>
          <w:p w14:paraId="2B02E5DE" w14:textId="3ABE7AD6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Exercise 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6</w:t>
            </w:r>
          </w:p>
        </w:tc>
      </w:tr>
      <w:tr w:rsidR="00A3579E" w:rsidRPr="00A3579E" w14:paraId="3B5A8882" w14:textId="77777777" w:rsidTr="00071D1B">
        <w:tc>
          <w:tcPr>
            <w:tcW w:w="0" w:type="auto"/>
            <w:hideMark/>
          </w:tcPr>
          <w:p w14:paraId="154F6FBC" w14:textId="1A640FA3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2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 - 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</w:t>
            </w:r>
          </w:p>
        </w:tc>
        <w:tc>
          <w:tcPr>
            <w:tcW w:w="0" w:type="auto"/>
            <w:hideMark/>
          </w:tcPr>
          <w:p w14:paraId="237E3240" w14:textId="72A1FC92" w:rsidR="00A3579E" w:rsidRPr="00A3579E" w:rsidRDefault="00E679CB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>Lunch</w:t>
            </w:r>
          </w:p>
        </w:tc>
      </w:tr>
      <w:tr w:rsidR="00A3579E" w:rsidRPr="00864F54" w14:paraId="7E2388C3" w14:textId="77777777" w:rsidTr="00071D1B">
        <w:tc>
          <w:tcPr>
            <w:tcW w:w="0" w:type="auto"/>
            <w:hideMark/>
          </w:tcPr>
          <w:p w14:paraId="1B33B31A" w14:textId="3D9B19E5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 - 1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5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E679CB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</w:t>
            </w:r>
          </w:p>
        </w:tc>
        <w:tc>
          <w:tcPr>
            <w:tcW w:w="0" w:type="auto"/>
            <w:hideMark/>
          </w:tcPr>
          <w:p w14:paraId="296AB80D" w14:textId="1EFC1343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ecture 7: Residual Structures and Intensive Longitudinal Data</w:t>
            </w:r>
          </w:p>
        </w:tc>
      </w:tr>
      <w:tr w:rsidR="00A3579E" w:rsidRPr="00A3579E" w14:paraId="408A970F" w14:textId="77777777" w:rsidTr="00071D1B">
        <w:tc>
          <w:tcPr>
            <w:tcW w:w="0" w:type="auto"/>
            <w:hideMark/>
          </w:tcPr>
          <w:p w14:paraId="344289F7" w14:textId="06E184E5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5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 - 1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6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</w:t>
            </w:r>
          </w:p>
        </w:tc>
        <w:tc>
          <w:tcPr>
            <w:tcW w:w="0" w:type="auto"/>
            <w:hideMark/>
          </w:tcPr>
          <w:p w14:paraId="77B39C92" w14:textId="794C7E18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Exercise 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7</w:t>
            </w:r>
          </w:p>
        </w:tc>
      </w:tr>
      <w:tr w:rsidR="00A3579E" w:rsidRPr="00DB611E" w14:paraId="35EE4C28" w14:textId="77777777" w:rsidTr="00071D1B">
        <w:tc>
          <w:tcPr>
            <w:tcW w:w="0" w:type="auto"/>
            <w:hideMark/>
          </w:tcPr>
          <w:p w14:paraId="1FD1E468" w14:textId="47AEB19F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</w:t>
            </w:r>
            <w:r w:rsidR="0004273C">
              <w:rPr>
                <w:rStyle w:val="normaltextrun"/>
                <w:rFonts w:ascii="Calibri" w:hAnsi="Calibri" w:cs="Calibri"/>
                <w:lang w:val="en-US" w:eastAsia="nl-NL"/>
              </w:rPr>
              <w:t>6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</w:t>
            </w:r>
            <w:r w:rsidR="0004273C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 - 1</w:t>
            </w:r>
            <w:r w:rsidR="0004273C">
              <w:rPr>
                <w:rStyle w:val="normaltextrun"/>
                <w:rFonts w:ascii="Calibri" w:hAnsi="Calibri" w:cs="Calibri"/>
                <w:lang w:val="en-US" w:eastAsia="nl-NL"/>
              </w:rPr>
              <w:t>7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00</w:t>
            </w:r>
          </w:p>
        </w:tc>
        <w:tc>
          <w:tcPr>
            <w:tcW w:w="0" w:type="auto"/>
            <w:hideMark/>
          </w:tcPr>
          <w:p w14:paraId="523427F9" w14:textId="45996F98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8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: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Open Issues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 xml:space="preserve"> and </w:t>
            </w:r>
            <w:r w:rsidR="002558A3">
              <w:rPr>
                <w:rStyle w:val="normaltextrun"/>
                <w:rFonts w:ascii="Calibri" w:hAnsi="Calibri" w:cs="Calibri"/>
                <w:lang w:val="en-US" w:eastAsia="nl-NL"/>
              </w:rPr>
              <w:t>C</w:t>
            </w:r>
            <w:r w:rsidR="00864F54">
              <w:rPr>
                <w:rStyle w:val="normaltextrun"/>
                <w:rFonts w:ascii="Calibri" w:hAnsi="Calibri" w:cs="Calibri"/>
                <w:lang w:val="en-US" w:eastAsia="nl-NL"/>
              </w:rPr>
              <w:t>losing</w:t>
            </w:r>
          </w:p>
        </w:tc>
      </w:tr>
    </w:tbl>
    <w:p w14:paraId="09F16950" w14:textId="77777777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74019250" w14:textId="77777777" w:rsidR="00092498" w:rsidRPr="00CA73A1" w:rsidRDefault="00092498" w:rsidP="00092498">
      <w:pPr>
        <w:rPr>
          <w:lang w:val="en-US"/>
        </w:rPr>
      </w:pPr>
      <w:r w:rsidRPr="00CA73A1">
        <w:rPr>
          <w:lang w:val="en-US"/>
        </w:rPr>
        <w:t>Note: Given the dynamics of a live and interactive course, this schedule is tentative. Also, while the starting time for each day is definite, the ending times can vary a bit (by ±30 minutes). Also, shorter breaks are not indicated in the schedule, but we will take them as needed.</w:t>
      </w:r>
    </w:p>
    <w:p w14:paraId="4675DA17" w14:textId="77777777" w:rsidR="00FE2876" w:rsidRDefault="00FE2876">
      <w:pPr>
        <w:rPr>
          <w:rStyle w:val="normaltextrun"/>
          <w:rFonts w:ascii="Calibri" w:eastAsia="Times New Roman" w:hAnsi="Calibri" w:cs="Calibri"/>
          <w:lang w:val="en-US" w:eastAsia="nl-NL"/>
        </w:rPr>
        <w:sectPr w:rsidR="00FE287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83F1E6" w14:textId="5B233D66" w:rsidR="002B1FFC" w:rsidRDefault="002B1FFC" w:rsidP="002B1FFC">
      <w:pPr>
        <w:pStyle w:val="Kop1"/>
        <w:rPr>
          <w:rStyle w:val="normaltextrun"/>
        </w:rPr>
      </w:pPr>
      <w:bookmarkStart w:id="0" w:name="_Ref104031037"/>
      <w:r w:rsidRPr="002B1FFC">
        <w:rPr>
          <w:rStyle w:val="normaltextrun"/>
        </w:rPr>
        <w:lastRenderedPageBreak/>
        <w:t>Reading Material</w:t>
      </w:r>
      <w:bookmarkEnd w:id="0"/>
    </w:p>
    <w:tbl>
      <w:tblPr>
        <w:tblStyle w:val="Tabelraster"/>
        <w:tblW w:w="0" w:type="auto"/>
        <w:tblLook w:val="0480" w:firstRow="0" w:lastRow="0" w:firstColumn="1" w:lastColumn="0" w:noHBand="0" w:noVBand="1"/>
      </w:tblPr>
      <w:tblGrid>
        <w:gridCol w:w="557"/>
        <w:gridCol w:w="3919"/>
        <w:gridCol w:w="9472"/>
      </w:tblGrid>
      <w:tr w:rsidR="0074160C" w:rsidRPr="00071D1B" w14:paraId="61A9611C" w14:textId="77777777" w:rsidTr="00935650">
        <w:tc>
          <w:tcPr>
            <w:tcW w:w="0" w:type="auto"/>
          </w:tcPr>
          <w:p w14:paraId="3B015581" w14:textId="77777777" w:rsidR="00071D1B" w:rsidRPr="00071D1B" w:rsidRDefault="00071D1B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Day</w:t>
            </w:r>
          </w:p>
        </w:tc>
        <w:tc>
          <w:tcPr>
            <w:tcW w:w="0" w:type="auto"/>
          </w:tcPr>
          <w:p w14:paraId="3D3A153F" w14:textId="7FC6ABC5" w:rsidR="00071D1B" w:rsidRPr="00071D1B" w:rsidRDefault="00FE2876" w:rsidP="00E918CC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784DF47D" w14:textId="77777777" w:rsidR="00071D1B" w:rsidRPr="00071D1B" w:rsidRDefault="00071D1B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Chapters</w:t>
            </w:r>
          </w:p>
        </w:tc>
      </w:tr>
      <w:tr w:rsidR="0074160C" w:rsidRPr="00E679CB" w14:paraId="5B360408" w14:textId="77777777" w:rsidTr="00935650">
        <w:tc>
          <w:tcPr>
            <w:tcW w:w="0" w:type="auto"/>
            <w:vMerge w:val="restart"/>
          </w:tcPr>
          <w:p w14:paraId="39FF5932" w14:textId="77777777" w:rsidR="00071D1B" w:rsidRPr="00071D1B" w:rsidRDefault="00071D1B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140DADD5" w14:textId="4AC75F5D" w:rsidR="00071D1B" w:rsidRPr="00071D1B" w:rsidRDefault="00935650" w:rsidP="00E918CC">
            <w:pPr>
              <w:rPr>
                <w:lang w:val="en-US"/>
              </w:rPr>
            </w:pPr>
            <w:r>
              <w:rPr>
                <w:lang w:val="en-US"/>
              </w:rPr>
              <w:t>Suggested Preparation</w:t>
            </w:r>
            <w:r w:rsidR="000A1571">
              <w:rPr>
                <w:lang w:val="en-US"/>
              </w:rPr>
              <w:t xml:space="preserve"> (to refresh regression knowledge)</w:t>
            </w:r>
          </w:p>
        </w:tc>
        <w:tc>
          <w:tcPr>
            <w:tcW w:w="0" w:type="auto"/>
          </w:tcPr>
          <w:p w14:paraId="6BD26F9C" w14:textId="77777777" w:rsidR="00071D1B" w:rsidRPr="006D7FA9" w:rsidRDefault="00071D1B" w:rsidP="00071D1B">
            <w:pPr>
              <w:pStyle w:val="Lijstalinea"/>
              <w:numPr>
                <w:ilvl w:val="0"/>
                <w:numId w:val="1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 xml:space="preserve">Learning Statistical Models Through Simulation in R: </w:t>
            </w:r>
          </w:p>
          <w:p w14:paraId="0310AC76" w14:textId="77777777" w:rsidR="00071D1B" w:rsidRPr="00071D1B" w:rsidRDefault="00071D1B" w:rsidP="00071D1B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 xml:space="preserve">Chapter 1: </w:t>
            </w:r>
            <w:hyperlink r:id="rId8" w:history="1">
              <w:r w:rsidRPr="00071D1B">
                <w:rPr>
                  <w:rStyle w:val="Hyperlink"/>
                  <w:lang w:val="en-US"/>
                </w:rPr>
                <w:t>https://psyteachr.github.io/stat-models-v1/introduction.html</w:t>
              </w:r>
            </w:hyperlink>
          </w:p>
          <w:p w14:paraId="31B4D6DA" w14:textId="77777777" w:rsidR="00071D1B" w:rsidRPr="00071D1B" w:rsidRDefault="00071D1B" w:rsidP="00071D1B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 xml:space="preserve">Chapter 2:  </w:t>
            </w:r>
            <w:hyperlink r:id="rId9" w:history="1">
              <w:r w:rsidRPr="00071D1B">
                <w:rPr>
                  <w:rStyle w:val="Hyperlink"/>
                  <w:lang w:val="en-US"/>
                </w:rPr>
                <w:t>https://psyteachr.github.io/stat-models-v1/correlation-and-regression.html</w:t>
              </w:r>
            </w:hyperlink>
          </w:p>
          <w:p w14:paraId="01A33494" w14:textId="77777777" w:rsidR="00071D1B" w:rsidRPr="00071D1B" w:rsidRDefault="00071D1B" w:rsidP="00071D1B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 xml:space="preserve">Chapter 3: </w:t>
            </w:r>
            <w:hyperlink r:id="rId10" w:history="1">
              <w:r w:rsidRPr="00071D1B">
                <w:rPr>
                  <w:rStyle w:val="Hyperlink"/>
                  <w:lang w:val="en-US"/>
                </w:rPr>
                <w:t>https://psyteachr.github.io/stat-models-v1/multiple-regression.html</w:t>
              </w:r>
            </w:hyperlink>
            <w:r w:rsidRPr="00071D1B">
              <w:rPr>
                <w:lang w:val="en-US"/>
              </w:rPr>
              <w:t xml:space="preserve">  </w:t>
            </w:r>
          </w:p>
          <w:p w14:paraId="6D24D1E7" w14:textId="77777777" w:rsidR="00071D1B" w:rsidRPr="006D7FA9" w:rsidRDefault="00071D1B" w:rsidP="00071D1B">
            <w:pPr>
              <w:pStyle w:val="Lijstalinea"/>
              <w:numPr>
                <w:ilvl w:val="0"/>
                <w:numId w:val="1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 xml:space="preserve">Beyond Multiple Linear Regression: </w:t>
            </w:r>
          </w:p>
          <w:p w14:paraId="591023B0" w14:textId="020294DA" w:rsidR="00071D1B" w:rsidRPr="000A1571" w:rsidRDefault="00071D1B" w:rsidP="00E918CC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>Chapter 1 (</w:t>
            </w:r>
            <w:r w:rsidR="0074160C">
              <w:rPr>
                <w:lang w:val="en-US"/>
              </w:rPr>
              <w:t>e</w:t>
            </w:r>
            <w:r w:rsidR="0074160C" w:rsidRPr="0074160C">
              <w:rPr>
                <w:lang w:val="en-US"/>
              </w:rPr>
              <w:t>xcluding sections 1</w:t>
            </w:r>
            <w:r w:rsidR="0074160C">
              <w:rPr>
                <w:lang w:val="en-US"/>
              </w:rPr>
              <w:t>.</w:t>
            </w:r>
            <w:r w:rsidR="0074160C" w:rsidRPr="0074160C">
              <w:rPr>
                <w:lang w:val="en-US"/>
              </w:rPr>
              <w:t>7 and 1.8</w:t>
            </w:r>
            <w:proofErr w:type="gramStart"/>
            <w:r w:rsidRPr="00071D1B">
              <w:rPr>
                <w:lang w:val="en-US"/>
              </w:rPr>
              <w:t>) :</w:t>
            </w:r>
            <w:proofErr w:type="gramEnd"/>
            <w:r w:rsidRPr="00071D1B">
              <w:rPr>
                <w:lang w:val="en-US"/>
              </w:rPr>
              <w:t xml:space="preserve"> </w:t>
            </w:r>
            <w:hyperlink r:id="rId11" w:anchor="learning-objectives" w:history="1">
              <w:r w:rsidRPr="00071D1B">
                <w:rPr>
                  <w:rStyle w:val="Hyperlink"/>
                  <w:lang w:val="en-US"/>
                </w:rPr>
                <w:t>https://bookdown.org/roback/bookdown-BeyondMLR/ch-MLRreview.html#learning-objectives</w:t>
              </w:r>
            </w:hyperlink>
            <w:r w:rsidRPr="00071D1B">
              <w:rPr>
                <w:lang w:val="en-US"/>
              </w:rPr>
              <w:t xml:space="preserve"> </w:t>
            </w:r>
          </w:p>
        </w:tc>
      </w:tr>
      <w:tr w:rsidR="0074160C" w:rsidRPr="00E679CB" w14:paraId="6DC29A4E" w14:textId="77777777" w:rsidTr="00A969F5">
        <w:tc>
          <w:tcPr>
            <w:tcW w:w="0" w:type="auto"/>
            <w:vMerge/>
          </w:tcPr>
          <w:p w14:paraId="424592BA" w14:textId="77777777" w:rsidR="00071D1B" w:rsidRPr="00071D1B" w:rsidRDefault="00071D1B" w:rsidP="00E918CC">
            <w:pPr>
              <w:rPr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021AD206" w14:textId="1367FEF4" w:rsidR="00071D1B" w:rsidRPr="00071D1B" w:rsidRDefault="00276EA3" w:rsidP="00E918CC">
            <w:pPr>
              <w:rPr>
                <w:lang w:val="en-US"/>
              </w:rPr>
            </w:pPr>
            <w:r>
              <w:rPr>
                <w:lang w:val="en-US"/>
              </w:rPr>
              <w:t xml:space="preserve">Mandatory </w:t>
            </w:r>
            <w:proofErr w:type="spellStart"/>
            <w:r>
              <w:rPr>
                <w:lang w:val="en-US"/>
              </w:rPr>
              <w:t>Prepatation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</w:tcPr>
          <w:p w14:paraId="26639BAC" w14:textId="77777777" w:rsidR="00071D1B" w:rsidRPr="006D7FA9" w:rsidRDefault="00071D1B" w:rsidP="00071D1B">
            <w:pPr>
              <w:pStyle w:val="Lijstalinea"/>
              <w:numPr>
                <w:ilvl w:val="0"/>
                <w:numId w:val="2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>Beyond Multiple Linear Regression:</w:t>
            </w:r>
          </w:p>
          <w:p w14:paraId="0614F9DF" w14:textId="75014C8F" w:rsidR="00FD3952" w:rsidRPr="00910643" w:rsidRDefault="00071D1B" w:rsidP="00910643">
            <w:pPr>
              <w:pStyle w:val="Lijstalinea"/>
              <w:numPr>
                <w:ilvl w:val="1"/>
                <w:numId w:val="2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>Chapter 7 (</w:t>
            </w:r>
            <w:r w:rsidR="0074160C">
              <w:rPr>
                <w:lang w:val="en-US"/>
              </w:rPr>
              <w:t>e</w:t>
            </w:r>
            <w:r w:rsidR="0074160C" w:rsidRPr="0074160C">
              <w:rPr>
                <w:lang w:val="en-US"/>
              </w:rPr>
              <w:t xml:space="preserve">xcluding sections </w:t>
            </w:r>
            <w:r w:rsidR="0074160C">
              <w:rPr>
                <w:lang w:val="en-US"/>
              </w:rPr>
              <w:t>7</w:t>
            </w:r>
            <w:r w:rsidR="0074160C" w:rsidRPr="0074160C">
              <w:rPr>
                <w:lang w:val="en-US"/>
              </w:rPr>
              <w:t>.8, 7.9, and 7.10</w:t>
            </w:r>
            <w:r w:rsidRPr="00071D1B">
              <w:rPr>
                <w:lang w:val="en-US"/>
              </w:rPr>
              <w:t xml:space="preserve">): </w:t>
            </w:r>
            <w:r w:rsidR="00715F3F" w:rsidRPr="00910643">
              <w:rPr>
                <w:lang w:val="en-US"/>
              </w:rPr>
              <w:t xml:space="preserve"> </w:t>
            </w:r>
            <w:hyperlink r:id="rId12" w:history="1">
              <w:r w:rsidR="00715F3F" w:rsidRPr="00332FF7">
                <w:rPr>
                  <w:rStyle w:val="Hyperlink"/>
                  <w:lang w:val="en-US"/>
                </w:rPr>
                <w:t>https://bookdown.org/roback/bookdown-BeyondMLR/ch-corrdata.html</w:t>
              </w:r>
            </w:hyperlink>
          </w:p>
        </w:tc>
      </w:tr>
      <w:tr w:rsidR="0074160C" w:rsidRPr="00E679CB" w14:paraId="2F54976E" w14:textId="77777777" w:rsidTr="00935650">
        <w:tc>
          <w:tcPr>
            <w:tcW w:w="0" w:type="auto"/>
            <w:vMerge w:val="restart"/>
          </w:tcPr>
          <w:p w14:paraId="199F9E79" w14:textId="1B0885FA" w:rsidR="000E117B" w:rsidRDefault="000E117B" w:rsidP="00E918C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1B8F34FE" w14:textId="4A854819" w:rsidR="000E117B" w:rsidRDefault="000E117B" w:rsidP="00E918CC">
            <w:pPr>
              <w:rPr>
                <w:lang w:val="en-US"/>
              </w:rPr>
            </w:pPr>
            <w:r>
              <w:rPr>
                <w:lang w:val="en-US"/>
              </w:rPr>
              <w:t>Suggested Preparation (to recap day 1)</w:t>
            </w:r>
          </w:p>
        </w:tc>
        <w:tc>
          <w:tcPr>
            <w:tcW w:w="0" w:type="auto"/>
          </w:tcPr>
          <w:p w14:paraId="223ACA01" w14:textId="77777777" w:rsidR="000E117B" w:rsidRPr="007E59E5" w:rsidRDefault="000E117B" w:rsidP="00910643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7E59E5">
              <w:rPr>
                <w:b/>
                <w:bCs/>
                <w:lang w:val="en-US"/>
              </w:rPr>
              <w:t xml:space="preserve">Learning Statistical Models Through Simulation in R: </w:t>
            </w:r>
          </w:p>
          <w:p w14:paraId="44645ED5" w14:textId="77777777" w:rsidR="000E117B" w:rsidRPr="007E59E5" w:rsidRDefault="000E117B" w:rsidP="00910643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7E59E5">
              <w:rPr>
                <w:lang w:val="en-US"/>
              </w:rPr>
              <w:t xml:space="preserve">Chapter 5: </w:t>
            </w:r>
            <w:hyperlink r:id="rId13" w:history="1">
              <w:r w:rsidRPr="007E59E5">
                <w:rPr>
                  <w:rStyle w:val="Hyperlink"/>
                  <w:lang w:val="en-US"/>
                </w:rPr>
                <w:t>https://psyteachr.github.io/stat-models-v1/introducing-linear-mixed-effects-models.html</w:t>
              </w:r>
            </w:hyperlink>
            <w:r w:rsidRPr="007E59E5">
              <w:rPr>
                <w:lang w:val="en-US"/>
              </w:rPr>
              <w:t xml:space="preserve"> </w:t>
            </w:r>
          </w:p>
          <w:p w14:paraId="111A6288" w14:textId="77777777" w:rsidR="000E117B" w:rsidRDefault="000E117B" w:rsidP="00910643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7E59E5">
              <w:rPr>
                <w:lang w:val="en-US"/>
              </w:rPr>
              <w:t xml:space="preserve">Chapter 6: </w:t>
            </w:r>
            <w:hyperlink r:id="rId14" w:history="1">
              <w:r w:rsidRPr="007E59E5">
                <w:rPr>
                  <w:rStyle w:val="Hyperlink"/>
                  <w:lang w:val="en-US"/>
                </w:rPr>
                <w:t>https://psyteachr.github.io/stat-models-v1/linear-mixed-effects-models-with-one-random-factor.html</w:t>
              </w:r>
            </w:hyperlink>
            <w:r w:rsidRPr="00071D1B">
              <w:rPr>
                <w:lang w:val="en-US"/>
              </w:rPr>
              <w:t xml:space="preserve"> </w:t>
            </w:r>
          </w:p>
          <w:p w14:paraId="2D4B9524" w14:textId="77777777" w:rsidR="00910643" w:rsidRPr="006D7FA9" w:rsidRDefault="00910643" w:rsidP="00910643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>Beyond Multiple Linear Regression:</w:t>
            </w:r>
          </w:p>
          <w:p w14:paraId="5FF0AE1E" w14:textId="62ACBB1E" w:rsidR="00910643" w:rsidRPr="000E117B" w:rsidRDefault="00910643" w:rsidP="00910643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>Chapter 8</w:t>
            </w:r>
            <w:r w:rsidR="001C628B">
              <w:rPr>
                <w:lang w:val="en-US"/>
              </w:rPr>
              <w:t xml:space="preserve"> </w:t>
            </w:r>
            <w:r w:rsidR="001C628B" w:rsidRPr="001C628B">
              <w:rPr>
                <w:lang w:val="en-US"/>
              </w:rPr>
              <w:t>(excluding the optional sections and section 8.7.2)</w:t>
            </w:r>
            <w:r w:rsidRPr="00071D1B">
              <w:rPr>
                <w:lang w:val="en-US"/>
              </w:rPr>
              <w:t xml:space="preserve">: </w:t>
            </w:r>
            <w:hyperlink r:id="rId15" w:history="1">
              <w:r w:rsidRPr="00071D1B">
                <w:rPr>
                  <w:rStyle w:val="Hyperlink"/>
                  <w:lang w:val="en-US"/>
                </w:rPr>
                <w:t>https://bookdown.org/roback/bookdown-BeyondMLR/ch-multilevelintro.html</w:t>
              </w:r>
            </w:hyperlink>
          </w:p>
        </w:tc>
      </w:tr>
      <w:tr w:rsidR="0074160C" w:rsidRPr="00E679CB" w14:paraId="63E9DE51" w14:textId="77777777" w:rsidTr="00A969F5">
        <w:tc>
          <w:tcPr>
            <w:tcW w:w="0" w:type="auto"/>
            <w:vMerge/>
          </w:tcPr>
          <w:p w14:paraId="1B7352D0" w14:textId="0C726139" w:rsidR="000E117B" w:rsidRPr="00071D1B" w:rsidRDefault="000E117B" w:rsidP="00E918CC">
            <w:pPr>
              <w:rPr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323CC6C9" w14:textId="25CE59D7" w:rsidR="000E117B" w:rsidRDefault="000E117B" w:rsidP="00E918CC">
            <w:pPr>
              <w:rPr>
                <w:lang w:val="en-US"/>
              </w:rPr>
            </w:pPr>
            <w:r>
              <w:rPr>
                <w:lang w:val="en-US"/>
              </w:rPr>
              <w:t xml:space="preserve">Mandatory </w:t>
            </w:r>
            <w:proofErr w:type="spellStart"/>
            <w:r>
              <w:rPr>
                <w:lang w:val="en-US"/>
              </w:rPr>
              <w:t>Prepatation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</w:tcPr>
          <w:p w14:paraId="7397A4CD" w14:textId="63F995B4" w:rsidR="000E117B" w:rsidRDefault="00190A7B" w:rsidP="00190A7B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7E59E5">
              <w:rPr>
                <w:b/>
                <w:bCs/>
                <w:lang w:val="en-US"/>
              </w:rPr>
              <w:t xml:space="preserve">Learning Statistical Models Through Simulation in R: </w:t>
            </w:r>
          </w:p>
          <w:p w14:paraId="60A2E2F6" w14:textId="4F2EFD83" w:rsidR="00190A7B" w:rsidRPr="00190A7B" w:rsidRDefault="00190A7B" w:rsidP="00190A7B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190A7B">
              <w:rPr>
                <w:lang w:val="en-US"/>
              </w:rPr>
              <w:t xml:space="preserve">Chapter 8: </w:t>
            </w:r>
            <w:hyperlink r:id="rId16" w:history="1">
              <w:r w:rsidRPr="00190A7B">
                <w:rPr>
                  <w:rStyle w:val="Hyperlink"/>
                  <w:lang w:val="en-US"/>
                </w:rPr>
                <w:t>https://psyteachr.github.io/stat-models-v1/generalized-linear-mixed-effects-models.html</w:t>
              </w:r>
            </w:hyperlink>
            <w:r w:rsidRPr="00190A7B">
              <w:rPr>
                <w:lang w:val="en-US"/>
              </w:rPr>
              <w:t xml:space="preserve"> </w:t>
            </w:r>
          </w:p>
        </w:tc>
      </w:tr>
      <w:tr w:rsidR="0074160C" w:rsidRPr="00E679CB" w14:paraId="5AFB10A3" w14:textId="77777777" w:rsidTr="00935650">
        <w:tc>
          <w:tcPr>
            <w:tcW w:w="0" w:type="auto"/>
            <w:vMerge w:val="restart"/>
          </w:tcPr>
          <w:p w14:paraId="2102ECE6" w14:textId="77777777" w:rsidR="00E76C01" w:rsidRPr="00071D1B" w:rsidRDefault="00E76C01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0846F977" w14:textId="0EDEBDDE" w:rsidR="00E76C01" w:rsidRPr="00071D1B" w:rsidRDefault="00E76C01" w:rsidP="00E918CC">
            <w:pPr>
              <w:rPr>
                <w:lang w:val="en-US"/>
              </w:rPr>
            </w:pPr>
            <w:r>
              <w:rPr>
                <w:lang w:val="en-US"/>
              </w:rPr>
              <w:t>Suggested Preparation</w:t>
            </w:r>
            <w:r w:rsidR="00325248">
              <w:rPr>
                <w:lang w:val="en-US"/>
              </w:rPr>
              <w:t xml:space="preserve"> (introducing multilevel analysis on longitudinal data)</w:t>
            </w:r>
          </w:p>
        </w:tc>
        <w:tc>
          <w:tcPr>
            <w:tcW w:w="0" w:type="auto"/>
          </w:tcPr>
          <w:p w14:paraId="097750BE" w14:textId="6F3CFAC8" w:rsidR="00325248" w:rsidRPr="001C628B" w:rsidRDefault="00325248" w:rsidP="00325248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1C628B">
              <w:rPr>
                <w:b/>
                <w:bCs/>
                <w:lang w:val="en-US"/>
              </w:rPr>
              <w:t xml:space="preserve">Beyond Multiple Linear Regression: </w:t>
            </w:r>
          </w:p>
          <w:p w14:paraId="2CB29B42" w14:textId="1B32DDE5" w:rsidR="00E76C01" w:rsidRPr="00325248" w:rsidRDefault="00325248" w:rsidP="00325248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325248">
              <w:rPr>
                <w:lang w:val="en-US"/>
              </w:rPr>
              <w:t>Chapter 9: https://bookdown.org/roback/bookdown-BeyondMLR/ch-lon.html</w:t>
            </w:r>
          </w:p>
        </w:tc>
      </w:tr>
      <w:tr w:rsidR="0074160C" w:rsidRPr="00190A7B" w14:paraId="2B7F2123" w14:textId="77777777" w:rsidTr="00E76C01">
        <w:tc>
          <w:tcPr>
            <w:tcW w:w="0" w:type="auto"/>
            <w:vMerge/>
          </w:tcPr>
          <w:p w14:paraId="332C17DA" w14:textId="77777777" w:rsidR="00E76C01" w:rsidRPr="00071D1B" w:rsidRDefault="00E76C01" w:rsidP="00E918CC">
            <w:pPr>
              <w:rPr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3D9BD0D3" w14:textId="7332143E" w:rsidR="00E76C01" w:rsidRDefault="00E76C01" w:rsidP="00E918CC">
            <w:pPr>
              <w:rPr>
                <w:lang w:val="en-US"/>
              </w:rPr>
            </w:pPr>
            <w:r>
              <w:rPr>
                <w:lang w:val="en-US"/>
              </w:rPr>
              <w:t xml:space="preserve">Mandatory </w:t>
            </w:r>
            <w:proofErr w:type="spellStart"/>
            <w:r>
              <w:rPr>
                <w:lang w:val="en-US"/>
              </w:rPr>
              <w:t>Prepatation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</w:tcPr>
          <w:p w14:paraId="1DA70532" w14:textId="14D8B856" w:rsidR="00E76C01" w:rsidRPr="00190A7B" w:rsidRDefault="006A50F6" w:rsidP="006A50F6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</w:tbl>
    <w:p w14:paraId="1B57B4D6" w14:textId="414A1E97" w:rsidR="00FD3952" w:rsidRDefault="00FD3952" w:rsidP="00071D1B">
      <w:pPr>
        <w:rPr>
          <w:lang w:val="en-US" w:eastAsia="nl-NL"/>
        </w:rPr>
      </w:pPr>
    </w:p>
    <w:p w14:paraId="302824CE" w14:textId="19D9428E" w:rsidR="00190A7B" w:rsidRDefault="00190A7B" w:rsidP="00190A7B">
      <w:pPr>
        <w:rPr>
          <w:lang w:val="en-US" w:eastAsia="nl-NL"/>
        </w:rPr>
      </w:pPr>
      <w:r>
        <w:rPr>
          <w:lang w:val="en-US" w:eastAsia="nl-NL"/>
        </w:rPr>
        <w:t xml:space="preserve">In addition, we suggest the following readings to recap </w:t>
      </w:r>
      <w:r w:rsidR="00E76C01">
        <w:rPr>
          <w:lang w:val="en-US" w:eastAsia="nl-NL"/>
        </w:rPr>
        <w:t>the</w:t>
      </w:r>
      <w:r w:rsidR="00FF7264">
        <w:rPr>
          <w:lang w:val="en-US" w:eastAsia="nl-NL"/>
        </w:rPr>
        <w:t xml:space="preserve"> day-2</w:t>
      </w:r>
      <w:r w:rsidR="00E76C01">
        <w:rPr>
          <w:lang w:val="en-US" w:eastAsia="nl-NL"/>
        </w:rPr>
        <w:t xml:space="preserve"> material after the course</w:t>
      </w:r>
      <w:r w:rsidR="00FF7264">
        <w:rPr>
          <w:lang w:val="en-US" w:eastAsia="nl-NL"/>
        </w:rPr>
        <w:t>:</w:t>
      </w:r>
    </w:p>
    <w:p w14:paraId="706EBCCC" w14:textId="3DE909C2" w:rsidR="00190A7B" w:rsidRPr="00190A7B" w:rsidRDefault="00190A7B" w:rsidP="00190A7B">
      <w:pPr>
        <w:pStyle w:val="Lijstalinea"/>
        <w:numPr>
          <w:ilvl w:val="0"/>
          <w:numId w:val="6"/>
        </w:numPr>
        <w:rPr>
          <w:b/>
          <w:bCs/>
          <w:lang w:val="en-US"/>
        </w:rPr>
      </w:pPr>
      <w:r w:rsidRPr="00190A7B">
        <w:rPr>
          <w:b/>
          <w:bCs/>
          <w:lang w:val="en-US"/>
        </w:rPr>
        <w:t xml:space="preserve">Learning Statistical Models Through Simulation in R: </w:t>
      </w:r>
    </w:p>
    <w:p w14:paraId="634DD2C5" w14:textId="77777777" w:rsidR="00190A7B" w:rsidRPr="00910643" w:rsidRDefault="00190A7B" w:rsidP="00190A7B">
      <w:pPr>
        <w:pStyle w:val="Lijstalinea"/>
        <w:numPr>
          <w:ilvl w:val="1"/>
          <w:numId w:val="5"/>
        </w:numPr>
        <w:spacing w:line="240" w:lineRule="auto"/>
        <w:rPr>
          <w:lang w:val="en-US"/>
        </w:rPr>
      </w:pPr>
      <w:r w:rsidRPr="006D7FA9">
        <w:rPr>
          <w:lang w:val="en-US"/>
        </w:rPr>
        <w:lastRenderedPageBreak/>
        <w:t>Chapter 7:</w:t>
      </w:r>
      <w:r>
        <w:rPr>
          <w:lang w:val="en-US"/>
        </w:rPr>
        <w:t xml:space="preserve"> </w:t>
      </w:r>
      <w:hyperlink r:id="rId17" w:history="1">
        <w:r w:rsidRPr="000D458A">
          <w:rPr>
            <w:rStyle w:val="Hyperlink"/>
            <w:lang w:val="en-US"/>
          </w:rPr>
          <w:t>https://psyteachr.github.io/stat-models-v1/linear-mixed-effects-models-with-crossed-random-factors.html</w:t>
        </w:r>
      </w:hyperlink>
      <w:r>
        <w:rPr>
          <w:lang w:val="en-US"/>
        </w:rPr>
        <w:t xml:space="preserve"> </w:t>
      </w:r>
      <w:r w:rsidRPr="00910643">
        <w:rPr>
          <w:lang w:val="en-US"/>
        </w:rPr>
        <w:t xml:space="preserve">  </w:t>
      </w:r>
    </w:p>
    <w:p w14:paraId="3B9BC8BA" w14:textId="77777777" w:rsidR="00190A7B" w:rsidRPr="006D7FA9" w:rsidRDefault="00190A7B" w:rsidP="00190A7B">
      <w:pPr>
        <w:pStyle w:val="Lijstalinea"/>
        <w:numPr>
          <w:ilvl w:val="0"/>
          <w:numId w:val="5"/>
        </w:numPr>
        <w:spacing w:line="240" w:lineRule="auto"/>
        <w:rPr>
          <w:b/>
          <w:bCs/>
          <w:lang w:val="en-US"/>
        </w:rPr>
      </w:pPr>
      <w:r w:rsidRPr="006D7FA9">
        <w:rPr>
          <w:b/>
          <w:bCs/>
          <w:lang w:val="en-US"/>
        </w:rPr>
        <w:t xml:space="preserve">Beyond Multiple Linear Regression: </w:t>
      </w:r>
    </w:p>
    <w:p w14:paraId="7A3C748D" w14:textId="67F69225" w:rsidR="00190A7B" w:rsidRPr="00190A7B" w:rsidRDefault="00190A7B" w:rsidP="00190A7B">
      <w:pPr>
        <w:pStyle w:val="Lijstalinea"/>
        <w:numPr>
          <w:ilvl w:val="1"/>
          <w:numId w:val="5"/>
        </w:numPr>
        <w:rPr>
          <w:rStyle w:val="Hyperlink"/>
          <w:color w:val="auto"/>
          <w:u w:val="none"/>
          <w:lang w:val="en-US" w:eastAsia="nl-NL"/>
        </w:rPr>
      </w:pPr>
      <w:r w:rsidRPr="00190A7B">
        <w:rPr>
          <w:lang w:val="en-US"/>
        </w:rPr>
        <w:t>Chapter 11</w:t>
      </w:r>
      <w:r w:rsidR="00FF7264">
        <w:rPr>
          <w:lang w:val="en-US"/>
        </w:rPr>
        <w:t xml:space="preserve"> (</w:t>
      </w:r>
      <w:r w:rsidR="001C628B">
        <w:rPr>
          <w:lang w:val="en-US"/>
        </w:rPr>
        <w:t>excluding</w:t>
      </w:r>
      <w:r w:rsidR="00FF7264">
        <w:rPr>
          <w:lang w:val="en-US"/>
        </w:rPr>
        <w:t xml:space="preserve"> sections 11.5 and 11.6)</w:t>
      </w:r>
      <w:r w:rsidRPr="00190A7B">
        <w:rPr>
          <w:lang w:val="en-US"/>
        </w:rPr>
        <w:t xml:space="preserve">: </w:t>
      </w:r>
      <w:hyperlink r:id="rId18" w:history="1">
        <w:r w:rsidRPr="00190A7B">
          <w:rPr>
            <w:rStyle w:val="Hyperlink"/>
            <w:lang w:val="en-US"/>
          </w:rPr>
          <w:t>https://bookdown.org/roback/bookdown-BeyondMLR/ch-GLMM.html</w:t>
        </w:r>
      </w:hyperlink>
    </w:p>
    <w:p w14:paraId="12486659" w14:textId="77777777" w:rsidR="00190A7B" w:rsidRPr="00190A7B" w:rsidRDefault="00190A7B" w:rsidP="00FF7264">
      <w:pPr>
        <w:rPr>
          <w:lang w:val="en-US" w:eastAsia="nl-NL"/>
        </w:rPr>
      </w:pPr>
    </w:p>
    <w:p w14:paraId="0C374AAD" w14:textId="77777777" w:rsidR="00190A7B" w:rsidRPr="00190A7B" w:rsidRDefault="00190A7B" w:rsidP="00190A7B">
      <w:pPr>
        <w:ind w:left="360"/>
        <w:rPr>
          <w:lang w:val="en-US" w:eastAsia="nl-NL"/>
        </w:rPr>
      </w:pPr>
    </w:p>
    <w:p w14:paraId="2C9B8E55" w14:textId="77777777" w:rsidR="00190A7B" w:rsidRPr="00071D1B" w:rsidRDefault="00190A7B" w:rsidP="00071D1B">
      <w:pPr>
        <w:rPr>
          <w:lang w:val="en-US" w:eastAsia="nl-NL"/>
        </w:rPr>
      </w:pPr>
    </w:p>
    <w:sectPr w:rsidR="00190A7B" w:rsidRPr="00071D1B" w:rsidSect="00FE287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77AB0"/>
    <w:multiLevelType w:val="hybridMultilevel"/>
    <w:tmpl w:val="1E981AC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8280B"/>
    <w:multiLevelType w:val="hybridMultilevel"/>
    <w:tmpl w:val="EAB26C3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763545"/>
    <w:multiLevelType w:val="hybridMultilevel"/>
    <w:tmpl w:val="69BEFCF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B6B96"/>
    <w:multiLevelType w:val="hybridMultilevel"/>
    <w:tmpl w:val="DC6CA9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C7646F"/>
    <w:multiLevelType w:val="hybridMultilevel"/>
    <w:tmpl w:val="FA46074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146A2"/>
    <w:multiLevelType w:val="hybridMultilevel"/>
    <w:tmpl w:val="4CF011A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90584">
    <w:abstractNumId w:val="1"/>
  </w:num>
  <w:num w:numId="2" w16cid:durableId="1180659425">
    <w:abstractNumId w:val="0"/>
  </w:num>
  <w:num w:numId="3" w16cid:durableId="1974406860">
    <w:abstractNumId w:val="3"/>
  </w:num>
  <w:num w:numId="4" w16cid:durableId="1481581328">
    <w:abstractNumId w:val="2"/>
  </w:num>
  <w:num w:numId="5" w16cid:durableId="803699052">
    <w:abstractNumId w:val="5"/>
  </w:num>
  <w:num w:numId="6" w16cid:durableId="67214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Q1MbSwMDA0NDRW0lEKTi0uzszPAymwqAUAlN6HHywAAAA="/>
  </w:docVars>
  <w:rsids>
    <w:rsidRoot w:val="00630D0F"/>
    <w:rsid w:val="0004273C"/>
    <w:rsid w:val="00071D1B"/>
    <w:rsid w:val="00080019"/>
    <w:rsid w:val="000843D6"/>
    <w:rsid w:val="00092498"/>
    <w:rsid w:val="000A1571"/>
    <w:rsid w:val="000B0E2E"/>
    <w:rsid w:val="000E117B"/>
    <w:rsid w:val="0017552B"/>
    <w:rsid w:val="00190A7B"/>
    <w:rsid w:val="001C3CAA"/>
    <w:rsid w:val="001C628B"/>
    <w:rsid w:val="002056B7"/>
    <w:rsid w:val="002558A3"/>
    <w:rsid w:val="00276EA3"/>
    <w:rsid w:val="002B1FFC"/>
    <w:rsid w:val="002C6344"/>
    <w:rsid w:val="00325248"/>
    <w:rsid w:val="004763BA"/>
    <w:rsid w:val="00587F25"/>
    <w:rsid w:val="00614BDD"/>
    <w:rsid w:val="00630D0F"/>
    <w:rsid w:val="00683BE9"/>
    <w:rsid w:val="006A50F6"/>
    <w:rsid w:val="006D0533"/>
    <w:rsid w:val="006D7FA9"/>
    <w:rsid w:val="006E1E8A"/>
    <w:rsid w:val="00715F3F"/>
    <w:rsid w:val="0074160C"/>
    <w:rsid w:val="007E59E5"/>
    <w:rsid w:val="008101A2"/>
    <w:rsid w:val="00864F54"/>
    <w:rsid w:val="0088729A"/>
    <w:rsid w:val="00910643"/>
    <w:rsid w:val="00935650"/>
    <w:rsid w:val="0095648E"/>
    <w:rsid w:val="009A7D2F"/>
    <w:rsid w:val="009D26B7"/>
    <w:rsid w:val="00A3579E"/>
    <w:rsid w:val="00A969F5"/>
    <w:rsid w:val="00B21823"/>
    <w:rsid w:val="00BB23E7"/>
    <w:rsid w:val="00C50476"/>
    <w:rsid w:val="00CA73A1"/>
    <w:rsid w:val="00CD78AE"/>
    <w:rsid w:val="00CE5AD1"/>
    <w:rsid w:val="00DB611E"/>
    <w:rsid w:val="00E446C3"/>
    <w:rsid w:val="00E67332"/>
    <w:rsid w:val="00E679CB"/>
    <w:rsid w:val="00E76C01"/>
    <w:rsid w:val="00ED05D7"/>
    <w:rsid w:val="00FD3952"/>
    <w:rsid w:val="00FE2876"/>
    <w:rsid w:val="00FE6959"/>
    <w:rsid w:val="00FF7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27DB8A"/>
  <w15:chartTrackingRefBased/>
  <w15:docId w15:val="{01207D01-C2FA-498E-A616-05149978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A73A1"/>
  </w:style>
  <w:style w:type="paragraph" w:styleId="Kop1">
    <w:name w:val="heading 1"/>
    <w:basedOn w:val="Standaard"/>
    <w:next w:val="Standaard"/>
    <w:link w:val="Kop1Char"/>
    <w:uiPriority w:val="9"/>
    <w:qFormat/>
    <w:rsid w:val="002B1FFC"/>
    <w:pPr>
      <w:keepNext/>
      <w:keepLines/>
      <w:spacing w:before="320" w:after="40"/>
      <w:outlineLvl w:val="0"/>
    </w:pPr>
    <w:rPr>
      <w:rFonts w:ascii="Calibri" w:eastAsia="Times New Roman" w:hAnsi="Calibri" w:cs="Calibri"/>
      <w:b/>
      <w:bCs/>
      <w:caps/>
      <w:spacing w:val="4"/>
      <w:sz w:val="28"/>
      <w:szCs w:val="28"/>
      <w:lang w:val="en-US" w:eastAsia="nl-NL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CA73A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CA73A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CA73A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CA73A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CA73A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CA73A1"/>
    <w:pPr>
      <w:keepNext/>
      <w:keepLines/>
      <w:spacing w:before="120" w:after="0"/>
      <w:outlineLvl w:val="6"/>
    </w:pPr>
    <w:rPr>
      <w:i/>
      <w:iCs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CA73A1"/>
    <w:pPr>
      <w:keepNext/>
      <w:keepLines/>
      <w:spacing w:before="120" w:after="0"/>
      <w:outlineLvl w:val="7"/>
    </w:pPr>
    <w:rPr>
      <w:b/>
      <w:bCs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CA73A1"/>
    <w:pPr>
      <w:keepNext/>
      <w:keepLines/>
      <w:spacing w:before="120" w:after="0"/>
      <w:outlineLvl w:val="8"/>
    </w:pPr>
    <w:rPr>
      <w:i/>
      <w:i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paragraph">
    <w:name w:val="paragraph"/>
    <w:basedOn w:val="Standaard"/>
    <w:rsid w:val="00A35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rmaltextrun">
    <w:name w:val="normaltextrun"/>
    <w:basedOn w:val="Standaardalinea-lettertype"/>
    <w:rsid w:val="00A3579E"/>
  </w:style>
  <w:style w:type="character" w:customStyle="1" w:styleId="eop">
    <w:name w:val="eop"/>
    <w:basedOn w:val="Standaardalinea-lettertype"/>
    <w:rsid w:val="00A3579E"/>
  </w:style>
  <w:style w:type="table" w:styleId="Tabelraster">
    <w:name w:val="Table Grid"/>
    <w:basedOn w:val="Standaardtabel"/>
    <w:uiPriority w:val="39"/>
    <w:rsid w:val="00A35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rasterlicht">
    <w:name w:val="Grid Table Light"/>
    <w:basedOn w:val="Standaardtabel"/>
    <w:uiPriority w:val="40"/>
    <w:rsid w:val="00A3579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Kop1Char">
    <w:name w:val="Kop 1 Char"/>
    <w:basedOn w:val="Standaardalinea-lettertype"/>
    <w:link w:val="Kop1"/>
    <w:uiPriority w:val="9"/>
    <w:rsid w:val="002B1FFC"/>
    <w:rPr>
      <w:rFonts w:ascii="Calibri" w:eastAsia="Times New Roman" w:hAnsi="Calibri" w:cs="Calibri"/>
      <w:b/>
      <w:bCs/>
      <w:caps/>
      <w:spacing w:val="4"/>
      <w:sz w:val="28"/>
      <w:szCs w:val="28"/>
      <w:lang w:val="en-US" w:eastAsia="nl-NL"/>
    </w:rPr>
  </w:style>
  <w:style w:type="paragraph" w:styleId="Titel">
    <w:name w:val="Title"/>
    <w:basedOn w:val="Standaard"/>
    <w:next w:val="Standaard"/>
    <w:link w:val="TitelChar"/>
    <w:uiPriority w:val="10"/>
    <w:qFormat/>
    <w:rsid w:val="00CA73A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elChar">
    <w:name w:val="Titel Char"/>
    <w:basedOn w:val="Standaardalinea-lettertype"/>
    <w:link w:val="Titel"/>
    <w:uiPriority w:val="10"/>
    <w:rsid w:val="00CA73A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CA73A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CA73A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CA73A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CA73A1"/>
    <w:rPr>
      <w:rFonts w:asciiTheme="majorHAnsi" w:eastAsiaTheme="majorEastAsia" w:hAnsiTheme="majorHAnsi" w:cstheme="majorBidi"/>
      <w:b/>
      <w:bCs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CA73A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CA73A1"/>
    <w:rPr>
      <w:i/>
      <w:iCs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CA73A1"/>
    <w:rPr>
      <w:b/>
      <w:bCs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CA73A1"/>
    <w:rPr>
      <w:i/>
      <w:iC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CA73A1"/>
    <w:rPr>
      <w:b/>
      <w:bCs/>
      <w:sz w:val="18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CA73A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CA73A1"/>
    <w:rPr>
      <w:rFonts w:asciiTheme="majorHAnsi" w:eastAsiaTheme="majorEastAsia" w:hAnsiTheme="majorHAnsi" w:cstheme="majorBidi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CA73A1"/>
    <w:rPr>
      <w:b/>
      <w:bCs/>
      <w:color w:val="auto"/>
    </w:rPr>
  </w:style>
  <w:style w:type="character" w:styleId="Nadruk">
    <w:name w:val="Emphasis"/>
    <w:basedOn w:val="Standaardalinea-lettertype"/>
    <w:uiPriority w:val="20"/>
    <w:qFormat/>
    <w:rsid w:val="00CA73A1"/>
    <w:rPr>
      <w:i/>
      <w:iCs/>
      <w:color w:val="auto"/>
    </w:rPr>
  </w:style>
  <w:style w:type="paragraph" w:styleId="Geenafstand">
    <w:name w:val="No Spacing"/>
    <w:uiPriority w:val="1"/>
    <w:qFormat/>
    <w:rsid w:val="00CA73A1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CA73A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CA73A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CA73A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CA73A1"/>
    <w:rPr>
      <w:rFonts w:asciiTheme="majorHAnsi" w:eastAsiaTheme="majorEastAsia" w:hAnsiTheme="majorHAnsi" w:cstheme="majorBidi"/>
      <w:sz w:val="26"/>
      <w:szCs w:val="26"/>
    </w:rPr>
  </w:style>
  <w:style w:type="character" w:styleId="Subtielebenadrukking">
    <w:name w:val="Subtle Emphasis"/>
    <w:basedOn w:val="Standaardalinea-lettertype"/>
    <w:uiPriority w:val="19"/>
    <w:qFormat/>
    <w:rsid w:val="00CA73A1"/>
    <w:rPr>
      <w:i/>
      <w:iCs/>
      <w:color w:val="auto"/>
    </w:rPr>
  </w:style>
  <w:style w:type="character" w:styleId="Intensievebenadrukking">
    <w:name w:val="Intense Emphasis"/>
    <w:basedOn w:val="Standaardalinea-lettertype"/>
    <w:uiPriority w:val="21"/>
    <w:qFormat/>
    <w:rsid w:val="00CA73A1"/>
    <w:rPr>
      <w:b/>
      <w:bCs/>
      <w:i/>
      <w:iCs/>
      <w:color w:val="auto"/>
    </w:rPr>
  </w:style>
  <w:style w:type="character" w:styleId="Subtieleverwijzing">
    <w:name w:val="Subtle Reference"/>
    <w:basedOn w:val="Standaardalinea-lettertype"/>
    <w:uiPriority w:val="31"/>
    <w:qFormat/>
    <w:rsid w:val="00CA73A1"/>
    <w:rPr>
      <w:smallCaps/>
      <w:color w:val="auto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CA73A1"/>
    <w:rPr>
      <w:b/>
      <w:bCs/>
      <w:smallCaps/>
      <w:color w:val="auto"/>
      <w:u w:val="single"/>
    </w:rPr>
  </w:style>
  <w:style w:type="character" w:styleId="Titelvanboek">
    <w:name w:val="Book Title"/>
    <w:basedOn w:val="Standaardalinea-lettertype"/>
    <w:uiPriority w:val="33"/>
    <w:qFormat/>
    <w:rsid w:val="00CA73A1"/>
    <w:rPr>
      <w:b/>
      <w:bCs/>
      <w:smallCaps/>
      <w:color w:val="auto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CA73A1"/>
    <w:pPr>
      <w:outlineLvl w:val="9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CA73A1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CA73A1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CA73A1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A73A1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A73A1"/>
    <w:rPr>
      <w:b/>
      <w:bCs/>
      <w:sz w:val="20"/>
      <w:szCs w:val="20"/>
    </w:rPr>
  </w:style>
  <w:style w:type="paragraph" w:styleId="Lijstalinea">
    <w:name w:val="List Paragraph"/>
    <w:basedOn w:val="Standaard"/>
    <w:uiPriority w:val="34"/>
    <w:qFormat/>
    <w:rsid w:val="00071D1B"/>
    <w:pPr>
      <w:spacing w:line="259" w:lineRule="auto"/>
      <w:ind w:left="720"/>
      <w:contextualSpacing/>
      <w:jc w:val="left"/>
    </w:pPr>
    <w:rPr>
      <w:rFonts w:eastAsiaTheme="minorHAnsi"/>
    </w:rPr>
  </w:style>
  <w:style w:type="character" w:styleId="Hyperlink">
    <w:name w:val="Hyperlink"/>
    <w:basedOn w:val="Standaardalinea-lettertype"/>
    <w:uiPriority w:val="99"/>
    <w:unhideWhenUsed/>
    <w:rsid w:val="00071D1B"/>
    <w:rPr>
      <w:color w:val="0000FF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FD3952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0B0E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teachr.github.io/stat-models-v1/introduction.html" TargetMode="External"/><Relationship Id="rId13" Type="http://schemas.openxmlformats.org/officeDocument/2006/relationships/hyperlink" Target="https://psyteachr.github.io/stat-models-v1/introducing-linear-mixed-effects-models.html" TargetMode="External"/><Relationship Id="rId18" Type="http://schemas.openxmlformats.org/officeDocument/2006/relationships/hyperlink" Target="https://bookdown.org/roback/bookdown-BeyondMLR/ch-GLMM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tilburguniversity.edu/staff/l-v-d-e-vogelsmeier" TargetMode="External"/><Relationship Id="rId12" Type="http://schemas.openxmlformats.org/officeDocument/2006/relationships/hyperlink" Target="https://bookdown.org/roback/bookdown-BeyondMLR/ch-corrdata.html" TargetMode="External"/><Relationship Id="rId17" Type="http://schemas.openxmlformats.org/officeDocument/2006/relationships/hyperlink" Target="https://psyteachr.github.io/stat-models-v1/linear-mixed-effects-models-with-crossed-random-factors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syteachr.github.io/stat-models-v1/generalized-linear-mixed-effects-models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tilburguniversity.edu/staff/j-jongerling" TargetMode="External"/><Relationship Id="rId11" Type="http://schemas.openxmlformats.org/officeDocument/2006/relationships/hyperlink" Target="https://bookdown.org/roback/bookdown-BeyondMLR/ch-MLRrevie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ookdown.org/roback/bookdown-BeyondMLR/ch-multilevelintro.html" TargetMode="External"/><Relationship Id="rId10" Type="http://schemas.openxmlformats.org/officeDocument/2006/relationships/hyperlink" Target="https://psyteachr.github.io/stat-models-v1/multiple-regression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syteachr.github.io/stat-models-v1/correlation-and-regression.html" TargetMode="External"/><Relationship Id="rId14" Type="http://schemas.openxmlformats.org/officeDocument/2006/relationships/hyperlink" Target="https://psyteachr.github.io/stat-models-v1/linear-mixed-effects-models-with-one-random-fact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38188-D6E9-4A96-9BD5-EC962589D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1</TotalTime>
  <Pages>4</Pages>
  <Words>892</Words>
  <Characters>4908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ilburg University</Company>
  <LinksUpToDate>false</LinksUpToDate>
  <CharactersWithSpaces>5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Vogelsmeier</dc:creator>
  <cp:keywords/>
  <dc:description/>
  <cp:lastModifiedBy>Joran Jongerling</cp:lastModifiedBy>
  <cp:revision>7</cp:revision>
  <dcterms:created xsi:type="dcterms:W3CDTF">2022-06-03T08:43:00Z</dcterms:created>
  <dcterms:modified xsi:type="dcterms:W3CDTF">2022-06-07T09:31:00Z</dcterms:modified>
</cp:coreProperties>
</file>